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60.png" ContentType="image/png"/>
  <Override PartName="/word/media/rId68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9-26</w:t>
      </w:r>
    </w:p>
    <w:bookmarkStart w:id="34" w:name="main-analysis-tables-and-figures"/>
    <w:p>
      <w:pPr>
        <w:pStyle w:val="Heading1"/>
      </w:pPr>
      <w:r>
        <w:t xml:space="preserve">Main Analysis Tables and Figures</w:t>
      </w:r>
    </w:p>
    <w:bookmarkStart w:id="20" w:name="table-1"/>
    <w:p>
      <w:pPr>
        <w:pStyle w:val="Heading2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516"/>
        <w:gridCol w:w="2178"/>
        <w:gridCol w:w="2725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,3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88,1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127,1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,895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44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,177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4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1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0 (0.8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963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561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16 (18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875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42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31 (20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232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30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25 (22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391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02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926 (24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868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20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99 (16%)</w:t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0.2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8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7 (2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0 (1.1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62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02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9 (25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91 (4.6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12 (4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38 (4.9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58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78 (1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35 (22%)</w:t>
            </w:r>
          </w:p>
        </w:tc>
      </w:tr>
      <w:tr>
        <w:trPr>
          <w:cantSplit/>
          <w:trHeight w:val="43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80 (2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0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651 (31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790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230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020 (53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674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90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201 (16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0.3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0"/>
    <w:bookmarkStart w:id="24" w:name="Xdacd3c665661e08d63f93757ad83e609663ea2d"/>
    <w:p>
      <w:pPr>
        <w:pStyle w:val="Heading2"/>
      </w:pPr>
      <w:r>
        <w:t xml:space="preserve">Figure 1: Biweekly graphs based on anchor date: outpatient utiliz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Xa86bc4e9a416b75ad0c3dabbc0855e225ac88db"/>
    <w:p>
      <w:pPr>
        <w:pStyle w:val="Heading2"/>
      </w:pPr>
      <w:r>
        <w:t xml:space="preserve">Figure 2: Biweekly graphs based on anchor date: diabetes screen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X294098e2f89ab513e0d5aa5e8db9eec2899f56e"/>
    <w:p>
      <w:pPr>
        <w:pStyle w:val="Heading2"/>
      </w:pPr>
      <w:r>
        <w:t xml:space="preserve">Figure 3: Biweekly graphs based on anchor date: hypertensive medic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3" w:name="X23c0ee8bd47b15bd0b823acba5bcce4840b0f65"/>
    <w:p>
      <w:pPr>
        <w:pStyle w:val="Heading2"/>
      </w:pPr>
      <w:r>
        <w:t xml:space="preserve">Table 2: ITS results of all utilization outcomes, adjusted, main coefficients on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5"/>
        <w:gridCol w:w="2128"/>
        <w:gridCol w:w="1285"/>
        <w:gridCol w:w="2496"/>
        <w:gridCol w:w="1226"/>
      </w:tblGrid>
      <w:tr>
        <w:trPr>
          <w:cantSplit/>
          <w:trHeight w:val="411" w:hRule="auto"/>
          <w:tblHeader/>
        </w:trPr>
        header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cohort</w:t>
            </w:r>
          </w:p>
        </w:tc>
      </w:tr>
      <w:tr>
        <w:trPr>
          <w:cantSplit/>
          <w:trHeight w:val="45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Screening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outpatient utiliz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4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tre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, 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0.000</w:t>
            </w:r>
          </w:p>
        </w:tc>
      </w:tr>
      <w:tr>
        <w:trPr>
          <w:cantSplit/>
          <w:trHeight w:val="45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, 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, 0.122</w:t>
            </w:r>
          </w:p>
        </w:tc>
      </w:tr>
      <w:tr>
        <w:trPr>
          <w:cantSplit/>
          <w:trHeight w:val="45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1, 0.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4, 0.313</w:t>
            </w:r>
          </w:p>
        </w:tc>
      </w:tr>
      <w:tr>
        <w:trPr>
          <w:cantSplit/>
          <w:trHeight w:val="45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,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, 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, 0.0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0.004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8"/>
        <w:gridCol w:w="2604"/>
        <w:gridCol w:w="1200"/>
        <w:gridCol w:w="2332"/>
        <w:gridCol w:w="1146"/>
      </w:tblGrid>
      <w:tr>
        <w:trPr>
          <w:cantSplit/>
          <w:trHeight w:val="454" w:hRule="auto"/>
          <w:tblHeader/>
        </w:trPr>
        header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cohort</w:t>
            </w:r>
          </w:p>
        </w:tc>
      </w:tr>
      <w:tr>
        <w:trPr>
          <w:cantSplit/>
          <w:trHeight w:val="45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outpatient utiliz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4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tre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, 0.000</w:t>
            </w:r>
          </w:p>
        </w:tc>
      </w:tr>
      <w:tr>
        <w:trPr>
          <w:cantSplit/>
          <w:trHeight w:val="45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,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, 0.120</w:t>
            </w:r>
          </w:p>
        </w:tc>
      </w:tr>
      <w:tr>
        <w:trPr>
          <w:cantSplit/>
          <w:trHeight w:val="45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, 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9, 0.072</w:t>
            </w:r>
          </w:p>
        </w:tc>
      </w:tr>
      <w:tr>
        <w:trPr>
          <w:cantSplit/>
          <w:trHeight w:val="45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, 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, 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, 0.0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, 0.005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3"/>
    <w:bookmarkEnd w:id="34"/>
    <w:bookmarkStart w:id="50" w:name="supplemental-figures"/>
    <w:p>
      <w:pPr>
        <w:pStyle w:val="Heading1"/>
      </w:pPr>
      <w:r>
        <w:t xml:space="preserve">Supplemental Figures</w:t>
      </w:r>
    </w:p>
    <w:bookmarkStart w:id="38" w:name="flowchart"/>
    <w:p>
      <w:pPr>
        <w:pStyle w:val="Heading2"/>
      </w:pPr>
      <w:r>
        <w:t xml:space="preserve">Flowchart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Start w:id="45" w:name="enrollment"/>
    <w:p>
      <w:pPr>
        <w:pStyle w:val="Heading2"/>
      </w:pPr>
      <w:r>
        <w:t xml:space="preserve">Enrollmen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Start w:id="49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"/>
    <w:bookmarkEnd w:id="50"/>
    <w:bookmarkStart w:id="59" w:name="supplemental-tables"/>
    <w:p>
      <w:pPr>
        <w:pStyle w:val="Heading1"/>
      </w:pPr>
      <w:r>
        <w:t xml:space="preserve">Supplemental Tables</w:t>
      </w:r>
    </w:p>
    <w:bookmarkStart w:id="55" w:name="full-its-results"/>
    <w:p>
      <w:pPr>
        <w:pStyle w:val="Heading2"/>
      </w:pPr>
      <w:r>
        <w:t xml:space="preserve">Full ITS Results</w:t>
      </w:r>
    </w:p>
    <w:bookmarkStart w:id="51" w:name="diabetes-screening"/>
    <w:p>
      <w:pPr>
        <w:pStyle w:val="Heading3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2, 0.42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6, 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1, 0.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01, 0.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3, 0.00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77, 0.30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-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6, 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10, 0.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, 0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1"/>
    <w:bookmarkStart w:id="52" w:name="diabetes-outpatient"/>
    <w:p>
      <w:pPr>
        <w:pStyle w:val="Heading3"/>
      </w:pPr>
      <w:r>
        <w:t xml:space="preserve">Diabetes Outpatient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1, 0.67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2, 0.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85, 0.3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0, 0.6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0, 0.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7, 0.3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, 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, 0.0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2"/>
    <w:bookmarkStart w:id="53" w:name="htn-medication"/>
    <w:p>
      <w:pPr>
        <w:pStyle w:val="Heading3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1, 0.28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0, 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48, -0.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, 0.00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81, -0.24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5, 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48, -0.0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, 0.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8, 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, 0.00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3"/>
    <w:bookmarkStart w:id="54" w:name="htn-outpatient"/>
    <w:p>
      <w:pPr>
        <w:pStyle w:val="Heading3"/>
      </w:pPr>
      <w:r>
        <w:t xml:space="preserve">HTN Outpatient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6, 0.67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3, 0.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45, 0.0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77, 0.61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8, 0.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92, 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0, 0.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4"/>
    <w:bookmarkEnd w:id="55"/>
    <w:bookmarkStart w:id="58" w:name="hedis-postpartum-visits"/>
    <w:p>
      <w:pPr>
        <w:pStyle w:val="Heading2"/>
      </w:pPr>
      <w:r>
        <w:t xml:space="preserve">HEDIS Postpartum Visits</w:t>
      </w:r>
    </w:p>
    <w:bookmarkStart w:id="56" w:name="diabetes-postpartum-visits"/>
    <w:p>
      <w:pPr>
        <w:pStyle w:val="Heading3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91, 0.79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92, 0.4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0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1, 0.78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4, 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0, 0.3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, 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0.00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6"/>
    <w:bookmarkStart w:id="57" w:name="htn-postpartum-visits"/>
    <w:p>
      <w:pPr>
        <w:pStyle w:val="Heading3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50, 0.77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, 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14, 0.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3, 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11, 0.79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2, 0.0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82, 0.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, 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7, 0.0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7"/>
    <w:bookmarkEnd w:id="58"/>
    <w:bookmarkEnd w:id="59"/>
    <w:bookmarkStart w:id="74" w:name="sensitivity-analyses"/>
    <w:p>
      <w:pPr>
        <w:pStyle w:val="Heading1"/>
      </w:pPr>
      <w:r>
        <w:t xml:space="preserve">Sensitivity Analyses</w:t>
      </w:r>
    </w:p>
    <w:bookmarkStart w:id="67" w:name="diabetes-subgroup-exclude-pre-existing"/>
    <w:p>
      <w:pPr>
        <w:pStyle w:val="Heading2"/>
      </w:pPr>
      <w:r>
        <w:t xml:space="preserve">Diabetes Subgroup Exclude Pre-existing</w:t>
      </w:r>
    </w:p>
    <w:bookmarkStart w:id="63" w:name="graph"/>
    <w:p>
      <w:pPr>
        <w:pStyle w:val="Heading3"/>
      </w:pPr>
      <w:r>
        <w:t xml:space="preserve">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30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dels"/>
    <w:p>
      <w:pPr>
        <w:pStyle w:val="Heading3"/>
      </w:pPr>
      <w:r>
        <w:t xml:space="preserve">Models</w:t>
      </w:r>
    </w:p>
    <w:bookmarkEnd w:id="64"/>
    <w:bookmarkStart w:id="65" w:name="diabetes-screening-unadjusted"/>
    <w:p>
      <w:pPr>
        <w:pStyle w:val="Heading3"/>
      </w:pPr>
      <w:r>
        <w:t xml:space="preserve">Diabetes Screening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1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5"/>
    <w:bookmarkStart w:id="66" w:name="diabetes-screening-adjusted"/>
    <w:p>
      <w:pPr>
        <w:pStyle w:val="Heading3"/>
      </w:pPr>
      <w:r>
        <w:t xml:space="preserve">Diabetes Screening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9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6"/>
    <w:bookmarkEnd w:id="67"/>
    <w:bookmarkStart w:id="72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OEM_TX_paper1_v14_files/figure-docx/unnamed-chunk-3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71" w:name="diabetes-test-type-models"/>
    <w:p>
      <w:pPr>
        <w:pStyle w:val="Heading3"/>
      </w:pPr>
      <w:r>
        <w:t xml:space="preserve">Diabetes Test Type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251"/>
        <w:gridCol w:w="1065"/>
        <w:gridCol w:w="1225"/>
        <w:gridCol w:w="1039"/>
        <w:gridCol w:w="1065"/>
        <w:gridCol w:w="880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71"/>
    <w:bookmarkEnd w:id="72"/>
    <w:bookmarkStart w:id="73" w:name="excluding-covid"/>
    <w:p>
      <w:pPr>
        <w:pStyle w:val="Heading2"/>
      </w:pPr>
      <w:r>
        <w:t xml:space="preserve">Excluding COVID</w:t>
      </w:r>
    </w:p>
    <w:p>
      <w:pPr>
        <w:pStyle w:val="SourceCode"/>
      </w:pPr>
      <w:r>
        <w:rPr>
          <w:rStyle w:val="VerbatimChar"/>
        </w:rPr>
        <w:t xml:space="preserve">[1] "diab_screen_unadj_excluded_reidx"</w:t>
      </w:r>
    </w:p>
    <w:p>
      <w:pPr>
        <w:pStyle w:val="SourceCode"/>
      </w:pPr>
      <w:r>
        <w:rPr>
          <w:rStyle w:val="VerbatimChar"/>
        </w:rPr>
        <w:t xml:space="preserve">[1] "diab_screen_adj_excluded_reidx"</w:t>
      </w:r>
    </w:p>
    <w:p>
      <w:pPr>
        <w:pStyle w:val="SourceCode"/>
      </w:pPr>
      <w:r>
        <w:rPr>
          <w:rStyle w:val="VerbatimChar"/>
        </w:rPr>
        <w:t xml:space="preserve">[1] "diab_any_outpatient_unadj_excluded_reidx"</w:t>
      </w:r>
    </w:p>
    <w:p>
      <w:pPr>
        <w:pStyle w:val="SourceCode"/>
      </w:pPr>
      <w:r>
        <w:rPr>
          <w:rStyle w:val="VerbatimChar"/>
        </w:rPr>
        <w:t xml:space="preserve">[1] "diab_any_outpatient_adj_excluded_reidx"</w:t>
      </w:r>
    </w:p>
    <w:p>
      <w:pPr>
        <w:pStyle w:val="SourceCode"/>
      </w:pPr>
      <w:r>
        <w:rPr>
          <w:rStyle w:val="VerbatimChar"/>
        </w:rPr>
        <w:t xml:space="preserve">[1] "htn_med_unadj_excluded_reidx"</w:t>
      </w:r>
    </w:p>
    <w:p>
      <w:pPr>
        <w:pStyle w:val="SourceCode"/>
      </w:pPr>
      <w:r>
        <w:rPr>
          <w:rStyle w:val="VerbatimChar"/>
        </w:rPr>
        <w:t xml:space="preserve">[1] "htn_med_adj_excluded_reidx"</w:t>
      </w:r>
    </w:p>
    <w:p>
      <w:pPr>
        <w:pStyle w:val="SourceCode"/>
      </w:pPr>
      <w:r>
        <w:rPr>
          <w:rStyle w:val="VerbatimChar"/>
        </w:rPr>
        <w:t xml:space="preserve">[1] "htn_any_outpatient_unadj_excluded_reidx"</w:t>
      </w:r>
    </w:p>
    <w:p>
      <w:pPr>
        <w:pStyle w:val="SourceCode"/>
      </w:pPr>
      <w:r>
        <w:rPr>
          <w:rStyle w:val="VerbatimChar"/>
        </w:rPr>
        <w:t xml:space="preserve">[1] "htn_any_outpatient_adj_excluded_reidx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9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6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0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8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3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9-26T19:49:21Z</dcterms:created>
  <dcterms:modified xsi:type="dcterms:W3CDTF">2025-09-26T19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9-26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